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47AC" w:rsidRPr="00EE47AC" w:rsidRDefault="00EE47AC">
      <w:pPr>
        <w:rPr>
          <w:b/>
          <w:sz w:val="28"/>
          <w:szCs w:val="28"/>
        </w:rPr>
      </w:pPr>
      <w:r w:rsidRPr="00EE47AC">
        <w:rPr>
          <w:b/>
          <w:sz w:val="28"/>
          <w:szCs w:val="28"/>
        </w:rPr>
        <w:t>Installing Solver in Excel.</w:t>
      </w:r>
    </w:p>
    <w:p w:rsidR="00924E11" w:rsidRDefault="00DA377B">
      <w:r w:rsidRPr="007702A7">
        <w:rPr>
          <w:noProof/>
        </w:rPr>
        <w:t>To fit data in the template</w:t>
      </w:r>
      <w:r w:rsidR="00322F5F">
        <w:rPr>
          <w:noProof/>
        </w:rPr>
        <w:t>,</w:t>
      </w:r>
      <w:r>
        <w:t xml:space="preserve"> the </w:t>
      </w:r>
      <w:r w:rsidR="00E37DA3">
        <w:t>S</w:t>
      </w:r>
      <w:r>
        <w:t xml:space="preserve">olver </w:t>
      </w:r>
      <w:r w:rsidR="00E37DA3">
        <w:t>A</w:t>
      </w:r>
      <w:r>
        <w:t>dd</w:t>
      </w:r>
      <w:r w:rsidR="00E37DA3">
        <w:t>-</w:t>
      </w:r>
      <w:r>
        <w:t xml:space="preserve">in of </w:t>
      </w:r>
      <w:r w:rsidR="00E37DA3">
        <w:t>E</w:t>
      </w:r>
      <w:r>
        <w:t xml:space="preserve">xcel </w:t>
      </w:r>
      <w:r w:rsidR="00322F5F">
        <w:t>should</w:t>
      </w:r>
      <w:r>
        <w:t xml:space="preserve"> </w:t>
      </w:r>
      <w:r w:rsidRPr="007702A7">
        <w:rPr>
          <w:noProof/>
        </w:rPr>
        <w:t>be installed</w:t>
      </w:r>
      <w:r>
        <w:t xml:space="preserve">.  In </w:t>
      </w:r>
      <w:r w:rsidR="00E37DA3">
        <w:t>E</w:t>
      </w:r>
      <w:r>
        <w:t xml:space="preserve">xcel 2016 the </w:t>
      </w:r>
      <w:r w:rsidR="00E37DA3">
        <w:t>A</w:t>
      </w:r>
      <w:r>
        <w:t>dd</w:t>
      </w:r>
      <w:r w:rsidR="00E37DA3">
        <w:t>-</w:t>
      </w:r>
      <w:r>
        <w:t xml:space="preserve">ins can be found under the </w:t>
      </w:r>
      <w:r w:rsidRPr="00EE47AC">
        <w:rPr>
          <w:b/>
        </w:rPr>
        <w:t>File</w:t>
      </w:r>
      <w:r>
        <w:t xml:space="preserve"> tab of the </w:t>
      </w:r>
      <w:r w:rsidR="00322F5F">
        <w:rPr>
          <w:noProof/>
        </w:rPr>
        <w:t>E</w:t>
      </w:r>
      <w:r w:rsidRPr="00322F5F">
        <w:rPr>
          <w:noProof/>
        </w:rPr>
        <w:t>xcel</w:t>
      </w:r>
      <w:r>
        <w:t xml:space="preserve"> ribbon.  </w:t>
      </w:r>
    </w:p>
    <w:p w:rsidR="00DA377B" w:rsidRDefault="0055499C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69850</wp:posOffset>
                </wp:positionH>
                <wp:positionV relativeFrom="paragraph">
                  <wp:posOffset>298450</wp:posOffset>
                </wp:positionV>
                <wp:extent cx="444500" cy="234950"/>
                <wp:effectExtent l="0" t="0" r="12700" b="127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4500" cy="2349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4532FAC" id="Rectangle 5" o:spid="_x0000_s1026" style="position:absolute;margin-left:5.5pt;margin-top:23.5pt;width:35pt;height:18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" filled="f" strokecolor="red" strokeweight="1pt"/>
            </w:pict>
          </mc:Fallback>
        </mc:AlternateContent>
      </w:r>
      <w:r w:rsidR="00E37DA3">
        <w:rPr>
          <w:noProof/>
        </w:rPr>
        <w:drawing>
          <wp:inline distT="0" distB="0" distL="0" distR="0" wp14:anchorId="1969C4D6" wp14:editId="09B0FEEB">
            <wp:extent cx="1609200" cy="1231200"/>
            <wp:effectExtent l="19050" t="19050" r="10160" b="266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190" r="85363" b="79867"/>
                    <a:stretch/>
                  </pic:blipFill>
                  <pic:spPr bwMode="auto">
                    <a:xfrm>
                      <a:off x="0" y="0"/>
                      <a:ext cx="1609200" cy="1231200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37DA3" w:rsidRDefault="00E37DA3">
      <w:r>
        <w:t xml:space="preserve">Under the File tab select </w:t>
      </w:r>
      <w:r w:rsidR="00EE47AC" w:rsidRPr="00EE47AC">
        <w:rPr>
          <w:b/>
        </w:rPr>
        <w:t>O</w:t>
      </w:r>
      <w:r w:rsidRPr="00EE47AC">
        <w:rPr>
          <w:b/>
        </w:rPr>
        <w:t>ptions</w:t>
      </w:r>
      <w:r w:rsidR="00322F5F">
        <w:t>.</w:t>
      </w:r>
    </w:p>
    <w:p w:rsidR="00E37DA3" w:rsidRDefault="0055499C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5D153B" wp14:editId="0A043AC0">
                <wp:simplePos x="0" y="0"/>
                <wp:positionH relativeFrom="column">
                  <wp:posOffset>133350</wp:posOffset>
                </wp:positionH>
                <wp:positionV relativeFrom="paragraph">
                  <wp:posOffset>939165</wp:posOffset>
                </wp:positionV>
                <wp:extent cx="444500" cy="234950"/>
                <wp:effectExtent l="0" t="0" r="12700" b="127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4500" cy="2349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BF936D" id="Rectangle 6" o:spid="_x0000_s1026" style="position:absolute;margin-left:10.5pt;margin-top:73.95pt;width:35pt;height:18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" filled="f" strokecolor="red" strokeweight="1pt"/>
            </w:pict>
          </mc:Fallback>
        </mc:AlternateContent>
      </w:r>
      <w:r w:rsidR="00E37DA3">
        <w:rPr>
          <w:noProof/>
        </w:rPr>
        <w:drawing>
          <wp:inline distT="0" distB="0" distL="0" distR="0" wp14:anchorId="72BA96B1" wp14:editId="22568AEF">
            <wp:extent cx="1846800" cy="1371600"/>
            <wp:effectExtent l="19050" t="19050" r="20320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49572" r="83170" b="28205"/>
                    <a:stretch/>
                  </pic:blipFill>
                  <pic:spPr bwMode="auto">
                    <a:xfrm>
                      <a:off x="0" y="0"/>
                      <a:ext cx="1846800" cy="13716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5499C" w:rsidRDefault="0055499C">
      <w:r>
        <w:t xml:space="preserve">In the options select </w:t>
      </w:r>
      <w:r w:rsidRPr="00EE47AC">
        <w:rPr>
          <w:b/>
        </w:rPr>
        <w:t>Add-ins</w:t>
      </w:r>
      <w:r w:rsidR="00322F5F">
        <w:rPr>
          <w:b/>
        </w:rPr>
        <w:t>.</w:t>
      </w:r>
    </w:p>
    <w:p w:rsidR="00E37DA3" w:rsidRDefault="0055499C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56D79FB" wp14:editId="33ED7743">
                <wp:simplePos x="0" y="0"/>
                <wp:positionH relativeFrom="column">
                  <wp:posOffset>234950</wp:posOffset>
                </wp:positionH>
                <wp:positionV relativeFrom="paragraph">
                  <wp:posOffset>2723515</wp:posOffset>
                </wp:positionV>
                <wp:extent cx="444500" cy="234950"/>
                <wp:effectExtent l="0" t="0" r="12700" b="1270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4500" cy="2349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A812264" id="Rectangle 7" o:spid="_x0000_s1026" style="position:absolute;margin-left:18.5pt;margin-top:214.45pt;width:35pt;height:18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" filled="f" strokecolor="red" strokeweight="1pt"/>
            </w:pict>
          </mc:Fallback>
        </mc:AlternateContent>
      </w:r>
      <w:r w:rsidR="00E37DA3">
        <w:rPr>
          <w:noProof/>
        </w:rPr>
        <w:drawing>
          <wp:inline distT="0" distB="0" distL="0" distR="0" wp14:anchorId="04738AE3" wp14:editId="4B10172B">
            <wp:extent cx="1746000" cy="3466800"/>
            <wp:effectExtent l="19050" t="19050" r="26035" b="196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6560" r="67521" b="43780"/>
                    <a:stretch/>
                  </pic:blipFill>
                  <pic:spPr bwMode="auto">
                    <a:xfrm>
                      <a:off x="0" y="0"/>
                      <a:ext cx="1746000" cy="3466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5499C" w:rsidRDefault="0055499C"/>
    <w:p w:rsidR="0055499C" w:rsidRDefault="0055499C">
      <w:r>
        <w:lastRenderedPageBreak/>
        <w:t xml:space="preserve">Next select </w:t>
      </w:r>
      <w:r w:rsidR="00EE47AC" w:rsidRPr="00EE47AC">
        <w:rPr>
          <w:b/>
        </w:rPr>
        <w:t>G</w:t>
      </w:r>
      <w:r w:rsidRPr="00EE47AC">
        <w:rPr>
          <w:b/>
        </w:rPr>
        <w:t>o</w:t>
      </w:r>
      <w:r>
        <w:t xml:space="preserve"> next to manage Excel Add-ins</w:t>
      </w:r>
      <w:r w:rsidR="00322F5F">
        <w:t>.</w:t>
      </w:r>
    </w:p>
    <w:p w:rsidR="0055499C" w:rsidRDefault="0055499C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54B5878" wp14:editId="368DA02D">
                <wp:simplePos x="0" y="0"/>
                <wp:positionH relativeFrom="column">
                  <wp:posOffset>3340100</wp:posOffset>
                </wp:positionH>
                <wp:positionV relativeFrom="paragraph">
                  <wp:posOffset>2597150</wp:posOffset>
                </wp:positionV>
                <wp:extent cx="444500" cy="234950"/>
                <wp:effectExtent l="0" t="0" r="12700" b="1270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4500" cy="2349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B38D22" id="Rectangle 9" o:spid="_x0000_s1026" style="position:absolute;margin-left:263pt;margin-top:204.5pt;width:35pt;height:18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63A8BFA2" wp14:editId="033D0116">
            <wp:extent cx="4132800" cy="3024000"/>
            <wp:effectExtent l="19050" t="19050" r="20320" b="241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7201" t="41785" r="45727" b="9971"/>
                    <a:stretch/>
                  </pic:blipFill>
                  <pic:spPr bwMode="auto">
                    <a:xfrm>
                      <a:off x="0" y="0"/>
                      <a:ext cx="4132800" cy="3024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5499C" w:rsidRDefault="0055499C">
      <w:r>
        <w:t xml:space="preserve">Check the Solver Add-in and click </w:t>
      </w:r>
      <w:r w:rsidRPr="00EE47AC">
        <w:rPr>
          <w:b/>
        </w:rPr>
        <w:t>OK</w:t>
      </w:r>
      <w:r w:rsidR="00322F5F">
        <w:rPr>
          <w:b/>
        </w:rPr>
        <w:t>.</w:t>
      </w:r>
    </w:p>
    <w:p w:rsidR="0055499C" w:rsidRDefault="00EE47AC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D92A0C2" wp14:editId="0D2E0C52">
                <wp:simplePos x="0" y="0"/>
                <wp:positionH relativeFrom="column">
                  <wp:posOffset>2012950</wp:posOffset>
                </wp:positionH>
                <wp:positionV relativeFrom="paragraph">
                  <wp:posOffset>508000</wp:posOffset>
                </wp:positionV>
                <wp:extent cx="444500" cy="234950"/>
                <wp:effectExtent l="0" t="0" r="12700" b="1270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4500" cy="2349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47AE58" id="Rectangle 11" o:spid="_x0000_s1026" style="position:absolute;margin-left:158.5pt;margin-top:40pt;width:35pt;height:18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" filled="f" strokecolor="red" strokeweight="1pt"/>
            </w:pict>
          </mc:Fallback>
        </mc:AlternateContent>
      </w:r>
      <w:r w:rsidR="0055499C">
        <w:rPr>
          <w:noProof/>
        </w:rPr>
        <w:drawing>
          <wp:inline distT="0" distB="0" distL="0" distR="0" wp14:anchorId="7E374EF9" wp14:editId="7941087A">
            <wp:extent cx="2692800" cy="2887200"/>
            <wp:effectExtent l="19050" t="19050" r="12700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5363" t="15575" r="39743" b="36943"/>
                    <a:stretch/>
                  </pic:blipFill>
                  <pic:spPr bwMode="auto">
                    <a:xfrm>
                      <a:off x="0" y="0"/>
                      <a:ext cx="2692800" cy="2887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E47AC" w:rsidRDefault="00EE47AC">
      <w:r>
        <w:t xml:space="preserve">The solver Add-in should now be available in the data tab of the Excel ribbon. </w:t>
      </w:r>
    </w:p>
    <w:p w:rsidR="00EE47AC" w:rsidRDefault="00EE47AC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D51146D" wp14:editId="1A89734A">
                <wp:simplePos x="0" y="0"/>
                <wp:positionH relativeFrom="column">
                  <wp:posOffset>5937250</wp:posOffset>
                </wp:positionH>
                <wp:positionV relativeFrom="paragraph">
                  <wp:posOffset>279400</wp:posOffset>
                </wp:positionV>
                <wp:extent cx="444500" cy="234950"/>
                <wp:effectExtent l="0" t="0" r="12700" b="1270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4500" cy="2349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7F331C" id="Rectangle 13" o:spid="_x0000_s1026" style="position:absolute;margin-left:467.5pt;margin-top:22pt;width:35pt;height:18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47998E0F" wp14:editId="77232086">
            <wp:extent cx="6413500" cy="960292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4145" t="3229" r="3098" b="77398"/>
                    <a:stretch/>
                  </pic:blipFill>
                  <pic:spPr bwMode="auto">
                    <a:xfrm>
                      <a:off x="0" y="0"/>
                      <a:ext cx="6433099" cy="9632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E47AC" w:rsidRPr="00EE47AC" w:rsidRDefault="00EE47AC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Fitting Data in the template</w:t>
      </w:r>
    </w:p>
    <w:p w:rsidR="00EE47AC" w:rsidRDefault="00581316">
      <w:r>
        <w:t>Insert the data to</w:t>
      </w:r>
      <w:r w:rsidR="00322F5F">
        <w:t xml:space="preserve"> </w:t>
      </w:r>
      <w:r w:rsidR="00322F5F" w:rsidRPr="007702A7">
        <w:rPr>
          <w:noProof/>
        </w:rPr>
        <w:t>be</w:t>
      </w:r>
      <w:r w:rsidRPr="007702A7">
        <w:rPr>
          <w:noProof/>
        </w:rPr>
        <w:t xml:space="preserve"> fit</w:t>
      </w:r>
      <w:r>
        <w:t xml:space="preserve"> into the first sheet of the spreadsheet, in the example below the simulated data from the uncompetitive inhibition supplementary data is displayed.</w:t>
      </w:r>
    </w:p>
    <w:p w:rsidR="00581316" w:rsidRDefault="00581316">
      <w:r>
        <w:rPr>
          <w:noProof/>
        </w:rPr>
        <w:drawing>
          <wp:inline distT="0" distB="0" distL="0" distR="0" wp14:anchorId="51F9E761" wp14:editId="6BC6CD74">
            <wp:extent cx="5943600" cy="2520950"/>
            <wp:effectExtent l="19050" t="19050" r="19050" b="127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6144" b="8451"/>
                    <a:stretch/>
                  </pic:blipFill>
                  <pic:spPr bwMode="auto">
                    <a:xfrm>
                      <a:off x="0" y="0"/>
                      <a:ext cx="5943600" cy="2520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81316" w:rsidRDefault="00581316">
      <w:r>
        <w:t xml:space="preserve">From the raw </w:t>
      </w:r>
      <w:r w:rsidRPr="00322F5F">
        <w:rPr>
          <w:noProof/>
        </w:rPr>
        <w:t>data</w:t>
      </w:r>
      <w:r w:rsidR="00322F5F">
        <w:rPr>
          <w:noProof/>
        </w:rPr>
        <w:t>,</w:t>
      </w:r>
      <w:r>
        <w:t xml:space="preserve"> the template estimates the initial kinetic parameters for the global fitting </w:t>
      </w:r>
      <w:r w:rsidR="00176C0B">
        <w:t>using</w:t>
      </w:r>
      <w:r>
        <w:t xml:space="preserve"> a modified direct linear plot </w:t>
      </w:r>
      <w:r w:rsidR="00176C0B">
        <w:t>for the K</w:t>
      </w:r>
      <w:r w:rsidR="00176C0B" w:rsidRPr="00176C0B">
        <w:rPr>
          <w:vertAlign w:val="subscript"/>
        </w:rPr>
        <w:t>M</w:t>
      </w:r>
      <w:r w:rsidR="00176C0B">
        <w:t xml:space="preserve"> and V</w:t>
      </w:r>
      <w:r w:rsidR="00176C0B" w:rsidRPr="00176C0B">
        <w:rPr>
          <w:vertAlign w:val="subscript"/>
        </w:rPr>
        <w:t>max</w:t>
      </w:r>
      <w:r w:rsidR="00176C0B" w:rsidRPr="00176C0B">
        <w:t xml:space="preserve"> </w:t>
      </w:r>
      <w:r w:rsidR="00176C0B">
        <w:t>along with a K</w:t>
      </w:r>
      <w:r w:rsidR="00176C0B" w:rsidRPr="00176C0B">
        <w:rPr>
          <w:vertAlign w:val="subscript"/>
        </w:rPr>
        <w:t>i</w:t>
      </w:r>
      <w:r w:rsidR="00176C0B">
        <w:t xml:space="preserve"> estimate based on a linear decrease in activity with increasing inhibitor concentrations.</w:t>
      </w:r>
    </w:p>
    <w:p w:rsidR="00581316" w:rsidRDefault="00176C0B"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18D70C7" wp14:editId="4A2C4A73">
                <wp:simplePos x="0" y="0"/>
                <wp:positionH relativeFrom="column">
                  <wp:posOffset>1492250</wp:posOffset>
                </wp:positionH>
                <wp:positionV relativeFrom="paragraph">
                  <wp:posOffset>826135</wp:posOffset>
                </wp:positionV>
                <wp:extent cx="914400" cy="901700"/>
                <wp:effectExtent l="0" t="0" r="57150" b="69850"/>
                <wp:wrapNone/>
                <wp:docPr id="20" name="Connector: Curved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0" cy="901700"/>
                        </a:xfrm>
                        <a:prstGeom prst="curvedConnector3">
                          <a:avLst>
                            <a:gd name="adj1" fmla="val 73028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506148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20" o:spid="_x0000_s1026" type="#_x0000_t38" style="position:absolute;margin-left:117.5pt;margin-top:65.05pt;width:1in;height:7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" adj="15774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C2D03FA" wp14:editId="35FE4F02">
                <wp:simplePos x="0" y="0"/>
                <wp:positionH relativeFrom="column">
                  <wp:posOffset>762000</wp:posOffset>
                </wp:positionH>
                <wp:positionV relativeFrom="paragraph">
                  <wp:posOffset>762635</wp:posOffset>
                </wp:positionV>
                <wp:extent cx="730250" cy="152400"/>
                <wp:effectExtent l="0" t="0" r="12700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250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7AD2F8" id="Rectangle 19" o:spid="_x0000_s1026" style="position:absolute;margin-left:60pt;margin-top:60.05pt;width:57.5pt;height:12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13849D1" wp14:editId="1774D82E">
                <wp:simplePos x="0" y="0"/>
                <wp:positionH relativeFrom="column">
                  <wp:posOffset>958850</wp:posOffset>
                </wp:positionH>
                <wp:positionV relativeFrom="paragraph">
                  <wp:posOffset>381635</wp:posOffset>
                </wp:positionV>
                <wp:extent cx="184150" cy="1422400"/>
                <wp:effectExtent l="266700" t="0" r="6350" b="82550"/>
                <wp:wrapNone/>
                <wp:docPr id="18" name="Connector: Curved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4150" cy="1422400"/>
                        </a:xfrm>
                        <a:prstGeom prst="curvedConnector3">
                          <a:avLst>
                            <a:gd name="adj1" fmla="val -144256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36A1B2" id="Connector: Curved 18" o:spid="_x0000_s1026" type="#_x0000_t38" style="position:absolute;margin-left:75.5pt;margin-top:30.05pt;width:14.5pt;height:112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" adj="-31159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1473200</wp:posOffset>
                </wp:positionH>
                <wp:positionV relativeFrom="paragraph">
                  <wp:posOffset>476885</wp:posOffset>
                </wp:positionV>
                <wp:extent cx="355600" cy="1270000"/>
                <wp:effectExtent l="0" t="0" r="82550" b="63500"/>
                <wp:wrapNone/>
                <wp:docPr id="17" name="Connector: Curved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5600" cy="1270000"/>
                        </a:xfrm>
                        <a:prstGeom prst="curvedConnector3">
                          <a:avLst>
                            <a:gd name="adj1" fmla="val 101786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162C1A" id="Connector: Curved 17" o:spid="_x0000_s1026" type="#_x0000_t38" style="position:absolute;margin-left:116pt;margin-top:37.55pt;width:28pt;height:100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" adj="21986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8A22024" wp14:editId="4EB7BDF3">
                <wp:simplePos x="0" y="0"/>
                <wp:positionH relativeFrom="column">
                  <wp:posOffset>952500</wp:posOffset>
                </wp:positionH>
                <wp:positionV relativeFrom="paragraph">
                  <wp:posOffset>292735</wp:posOffset>
                </wp:positionV>
                <wp:extent cx="527050" cy="228600"/>
                <wp:effectExtent l="0" t="0" r="25400" b="1905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0" cy="228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6F772B" id="Rectangle 16" o:spid="_x0000_s1026" style="position:absolute;margin-left:75pt;margin-top:23.05pt;width:41.5pt;height:1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" filled="f" strokecolor="red" strokeweight="1pt"/>
            </w:pict>
          </mc:Fallback>
        </mc:AlternateContent>
      </w:r>
      <w:r w:rsidR="00581316">
        <w:rPr>
          <w:noProof/>
        </w:rPr>
        <w:drawing>
          <wp:inline distT="0" distB="0" distL="0" distR="0" wp14:anchorId="29C82471" wp14:editId="1640CD7E">
            <wp:extent cx="5938935" cy="2552700"/>
            <wp:effectExtent l="19050" t="19050" r="24130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26591" r="14744" b="8262"/>
                    <a:stretch/>
                  </pic:blipFill>
                  <pic:spPr bwMode="auto">
                    <a:xfrm>
                      <a:off x="0" y="0"/>
                      <a:ext cx="5945068" cy="25553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61EEC" w:rsidRDefault="00961EEC"/>
    <w:p w:rsidR="00961EEC" w:rsidRDefault="00961EEC"/>
    <w:p w:rsidR="00961EEC" w:rsidRDefault="00961EEC"/>
    <w:p w:rsidR="00961EEC" w:rsidRDefault="00961EEC"/>
    <w:p w:rsidR="00581316" w:rsidRDefault="00176C0B">
      <w:r>
        <w:lastRenderedPageBreak/>
        <w:t>The additional values of K</w:t>
      </w:r>
      <w:r w:rsidRPr="00226EB0">
        <w:rPr>
          <w:vertAlign w:val="subscript"/>
        </w:rPr>
        <w:t>m2</w:t>
      </w:r>
      <w:r>
        <w:t xml:space="preserve"> and </w:t>
      </w:r>
      <w:r w:rsidRPr="00226EB0">
        <w:rPr>
          <w:rFonts w:ascii="Symbol" w:hAnsi="Symbol"/>
        </w:rPr>
        <w:t></w:t>
      </w:r>
      <w:r>
        <w:t>K</w:t>
      </w:r>
      <w:r w:rsidRPr="00226EB0">
        <w:rPr>
          <w:vertAlign w:val="subscript"/>
        </w:rPr>
        <w:t>i</w:t>
      </w:r>
      <w:r>
        <w:t xml:space="preserve"> are </w:t>
      </w:r>
      <w:r w:rsidR="00322F5F" w:rsidRPr="00322F5F">
        <w:rPr>
          <w:noProof/>
        </w:rPr>
        <w:t>just</w:t>
      </w:r>
      <w:r>
        <w:t xml:space="preserve"> multiples of K</w:t>
      </w:r>
      <w:r w:rsidRPr="00226EB0">
        <w:rPr>
          <w:vertAlign w:val="subscript"/>
        </w:rPr>
        <w:t>m</w:t>
      </w:r>
      <w:r>
        <w:t xml:space="preserve"> and K</w:t>
      </w:r>
      <w:r w:rsidRPr="00226EB0">
        <w:rPr>
          <w:vertAlign w:val="subscript"/>
        </w:rPr>
        <w:t>i</w:t>
      </w:r>
      <w:r w:rsidR="00226EB0">
        <w:t xml:space="preserve"> respectively.  </w:t>
      </w:r>
      <w:r w:rsidR="00064A7D" w:rsidRPr="00322F5F">
        <w:rPr>
          <w:noProof/>
        </w:rPr>
        <w:t>If desire</w:t>
      </w:r>
      <w:r w:rsidR="00322F5F" w:rsidRPr="00322F5F">
        <w:rPr>
          <w:noProof/>
        </w:rPr>
        <w:t>d</w:t>
      </w:r>
      <w:r w:rsidR="00064A7D" w:rsidRPr="00322F5F">
        <w:rPr>
          <w:noProof/>
        </w:rPr>
        <w:t xml:space="preserve"> the initial values may be </w:t>
      </w:r>
      <w:r w:rsidR="00322F5F" w:rsidRPr="00322F5F">
        <w:rPr>
          <w:noProof/>
        </w:rPr>
        <w:t xml:space="preserve">changed </w:t>
      </w:r>
      <w:r w:rsidR="00064A7D" w:rsidRPr="00322F5F">
        <w:rPr>
          <w:noProof/>
        </w:rPr>
        <w:t>manually.</w:t>
      </w:r>
      <w:r w:rsidR="00064A7D">
        <w:t xml:space="preserve">  </w:t>
      </w:r>
      <w:r w:rsidR="00226EB0">
        <w:t>These initial values provide a rough fitting of the data which can now be optimized using the Solver Add-in.</w:t>
      </w:r>
    </w:p>
    <w:p w:rsidR="00226EB0" w:rsidRDefault="00961EEC">
      <w:r>
        <w:rPr>
          <w:noProof/>
        </w:rPr>
        <w:drawing>
          <wp:inline distT="0" distB="0" distL="0" distR="0" wp14:anchorId="5574B852" wp14:editId="6395696E">
            <wp:extent cx="5875564" cy="2590800"/>
            <wp:effectExtent l="19050" t="19050" r="11430" b="190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28300" r="18590" b="7882"/>
                    <a:stretch/>
                  </pic:blipFill>
                  <pic:spPr bwMode="auto">
                    <a:xfrm>
                      <a:off x="0" y="0"/>
                      <a:ext cx="5878736" cy="25921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26EB0" w:rsidRDefault="00961EEC">
      <w:r>
        <w:t>Open</w:t>
      </w:r>
      <w:r w:rsidR="00B311A4">
        <w:t xml:space="preserve"> the</w:t>
      </w:r>
      <w:r>
        <w:t xml:space="preserve"> Solver Add-in the Data tab </w:t>
      </w:r>
      <w:r w:rsidR="00322F5F">
        <w:t>and select</w:t>
      </w:r>
      <w:r>
        <w:t xml:space="preserve"> the </w:t>
      </w:r>
      <w:r w:rsidRPr="00322F5F">
        <w:rPr>
          <w:b/>
          <w:noProof/>
        </w:rPr>
        <w:t>objective</w:t>
      </w:r>
      <w:r w:rsidR="00322F5F">
        <w:rPr>
          <w:b/>
          <w:noProof/>
        </w:rPr>
        <w:t>,</w:t>
      </w:r>
      <w:r w:rsidRPr="00961EEC">
        <w:rPr>
          <w:b/>
        </w:rPr>
        <w:t xml:space="preserve"> </w:t>
      </w:r>
      <w:r>
        <w:t>which depending on the model to be fit would</w:t>
      </w:r>
      <w:r w:rsidR="00322F5F">
        <w:t xml:space="preserve"> be the RSS value of that model</w:t>
      </w:r>
      <w:r>
        <w:t xml:space="preserve"> </w:t>
      </w:r>
      <w:r w:rsidR="00321EFB">
        <w:t>(</w:t>
      </w:r>
      <w:r w:rsidRPr="00322F5F">
        <w:rPr>
          <w:noProof/>
        </w:rPr>
        <w:t>i.e.</w:t>
      </w:r>
      <w:r w:rsidR="00322F5F">
        <w:rPr>
          <w:noProof/>
        </w:rPr>
        <w:t>,</w:t>
      </w:r>
      <w:r>
        <w:t xml:space="preserve"> </w:t>
      </w:r>
      <w:r w:rsidR="00321EFB">
        <w:t xml:space="preserve">for the Non-competitive model select </w:t>
      </w:r>
      <w:r w:rsidR="00B311A4">
        <w:t xml:space="preserve">the RSS in </w:t>
      </w:r>
      <w:r w:rsidR="00321EFB">
        <w:t>J40).</w:t>
      </w:r>
    </w:p>
    <w:p w:rsidR="00961EEC" w:rsidRDefault="00321EFB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2755900</wp:posOffset>
                </wp:positionH>
                <wp:positionV relativeFrom="paragraph">
                  <wp:posOffset>386080</wp:posOffset>
                </wp:positionV>
                <wp:extent cx="558800" cy="393700"/>
                <wp:effectExtent l="38100" t="0" r="31750" b="6350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58800" cy="393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A1145C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5" o:spid="_x0000_s1026" type="#_x0000_t32" style="position:absolute;margin-left:217pt;margin-top:30.4pt;width:44pt;height:31pt;flip:x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0639419" wp14:editId="273553B5">
                <wp:simplePos x="0" y="0"/>
                <wp:positionH relativeFrom="column">
                  <wp:posOffset>3282950</wp:posOffset>
                </wp:positionH>
                <wp:positionV relativeFrom="paragraph">
                  <wp:posOffset>233680</wp:posOffset>
                </wp:positionV>
                <wp:extent cx="2489200" cy="171450"/>
                <wp:effectExtent l="0" t="0" r="25400" b="1905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89200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7E2CB7" id="Rectangle 24" o:spid="_x0000_s1026" style="position:absolute;margin-left:258.5pt;margin-top:18.4pt;width:196pt;height:13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" filled="f" strokecolor="red" strokeweight="1pt"/>
            </w:pict>
          </mc:Fallback>
        </mc:AlternateContent>
      </w:r>
      <w:r w:rsidR="00961EEC">
        <w:rPr>
          <w:noProof/>
        </w:rPr>
        <w:drawing>
          <wp:inline distT="0" distB="0" distL="0" distR="0" wp14:anchorId="214BF798" wp14:editId="5BAB4996">
            <wp:extent cx="5943600" cy="1308100"/>
            <wp:effectExtent l="19050" t="19050" r="19050" b="2540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9495" b="51378"/>
                    <a:stretch/>
                  </pic:blipFill>
                  <pic:spPr bwMode="auto">
                    <a:xfrm>
                      <a:off x="0" y="0"/>
                      <a:ext cx="5943600" cy="1308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61EEC" w:rsidRDefault="00321EFB">
      <w:r>
        <w:t xml:space="preserve">Make sure that the objective RSS value is going to </w:t>
      </w:r>
      <w:r w:rsidRPr="007702A7">
        <w:rPr>
          <w:noProof/>
        </w:rPr>
        <w:t>be minimized</w:t>
      </w:r>
      <w:r w:rsidR="00322F5F" w:rsidRPr="00322F5F">
        <w:rPr>
          <w:noProof/>
        </w:rPr>
        <w:t>.</w:t>
      </w:r>
    </w:p>
    <w:p w:rsidR="00321EFB" w:rsidRDefault="00321EFB"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EC63CB3" wp14:editId="1613AB12">
                <wp:simplePos x="0" y="0"/>
                <wp:positionH relativeFrom="column">
                  <wp:posOffset>3917950</wp:posOffset>
                </wp:positionH>
                <wp:positionV relativeFrom="paragraph">
                  <wp:posOffset>417195</wp:posOffset>
                </wp:positionV>
                <wp:extent cx="330200" cy="120650"/>
                <wp:effectExtent l="0" t="0" r="12700" b="1270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200" cy="120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4A5A2E" id="Rectangle 27" o:spid="_x0000_s1026" style="position:absolute;margin-left:308.5pt;margin-top:32.85pt;width:26pt;height:9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510BC33B" wp14:editId="4B4D9815">
            <wp:extent cx="5943600" cy="1308100"/>
            <wp:effectExtent l="19050" t="19050" r="19050" b="254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9495" b="51378"/>
                    <a:stretch/>
                  </pic:blipFill>
                  <pic:spPr bwMode="auto">
                    <a:xfrm>
                      <a:off x="0" y="0"/>
                      <a:ext cx="5943600" cy="1308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21EFB" w:rsidRDefault="00321EFB"/>
    <w:p w:rsidR="00321EFB" w:rsidRDefault="00321EFB"/>
    <w:p w:rsidR="00321EFB" w:rsidRDefault="00321EFB"/>
    <w:p w:rsidR="00321EFB" w:rsidRDefault="00321EFB">
      <w:r>
        <w:lastRenderedPageBreak/>
        <w:t xml:space="preserve">Then select the </w:t>
      </w:r>
      <w:r w:rsidRPr="00B311A4">
        <w:rPr>
          <w:b/>
        </w:rPr>
        <w:t>variables to be changed</w:t>
      </w:r>
      <w:r>
        <w:t xml:space="preserve">, in this </w:t>
      </w:r>
      <w:r w:rsidRPr="00322F5F">
        <w:rPr>
          <w:noProof/>
        </w:rPr>
        <w:t>case</w:t>
      </w:r>
      <w:r w:rsidR="00322F5F">
        <w:rPr>
          <w:noProof/>
        </w:rPr>
        <w:t>,</w:t>
      </w:r>
      <w:r>
        <w:t xml:space="preserve"> the K</w:t>
      </w:r>
      <w:r w:rsidRPr="006E01BE">
        <w:rPr>
          <w:vertAlign w:val="subscript"/>
        </w:rPr>
        <w:t>m</w:t>
      </w:r>
      <w:r>
        <w:t xml:space="preserve"> V</w:t>
      </w:r>
      <w:r w:rsidRPr="006E01BE">
        <w:rPr>
          <w:vertAlign w:val="subscript"/>
        </w:rPr>
        <w:t>max</w:t>
      </w:r>
      <w:r w:rsidR="006E01BE" w:rsidRPr="006E01BE">
        <w:t xml:space="preserve"> </w:t>
      </w:r>
      <w:r w:rsidR="006E01BE">
        <w:t>and K</w:t>
      </w:r>
      <w:r w:rsidR="006E01BE" w:rsidRPr="006E01BE">
        <w:rPr>
          <w:vertAlign w:val="subscript"/>
        </w:rPr>
        <w:t>i</w:t>
      </w:r>
      <w:r w:rsidR="006E01BE">
        <w:t xml:space="preserve"> </w:t>
      </w:r>
      <w:r w:rsidR="00B311A4">
        <w:t xml:space="preserve">of the non-competitive model located in the cells D40, </w:t>
      </w:r>
      <w:r w:rsidR="00B311A4" w:rsidRPr="00322F5F">
        <w:rPr>
          <w:noProof/>
        </w:rPr>
        <w:t>F40</w:t>
      </w:r>
      <w:r w:rsidR="00B311A4">
        <w:t xml:space="preserve"> </w:t>
      </w:r>
      <w:bookmarkStart w:id="0" w:name="_GoBack"/>
      <w:bookmarkEnd w:id="0"/>
      <w:r w:rsidR="00B311A4" w:rsidRPr="007702A7">
        <w:rPr>
          <w:noProof/>
        </w:rPr>
        <w:t>and</w:t>
      </w:r>
      <w:r w:rsidR="00B311A4">
        <w:t xml:space="preserve"> H40</w:t>
      </w:r>
      <w:r w:rsidR="00064A7D">
        <w:t>,</w:t>
      </w:r>
      <w:r w:rsidR="00B311A4">
        <w:t xml:space="preserve"> then</w:t>
      </w:r>
      <w:r w:rsidR="006E01BE">
        <w:t xml:space="preserve"> hit Solve</w:t>
      </w:r>
      <w:r>
        <w:t xml:space="preserve">.  </w:t>
      </w:r>
    </w:p>
    <w:p w:rsidR="00321EFB" w:rsidRDefault="006E01BE"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2203450</wp:posOffset>
                </wp:positionH>
                <wp:positionV relativeFrom="paragraph">
                  <wp:posOffset>831850</wp:posOffset>
                </wp:positionV>
                <wp:extent cx="1003300" cy="114300"/>
                <wp:effectExtent l="38100" t="0" r="25400" b="9525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03300" cy="114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DFA6142" id="Straight Arrow Connector 32" o:spid="_x0000_s1026" type="#_x0000_t32" style="position:absolute;margin-left:173.5pt;margin-top:65.5pt;width:79pt;height:9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382FABD" wp14:editId="02DA1894">
                <wp:simplePos x="0" y="0"/>
                <wp:positionH relativeFrom="column">
                  <wp:posOffset>4616450</wp:posOffset>
                </wp:positionH>
                <wp:positionV relativeFrom="paragraph">
                  <wp:posOffset>2584450</wp:posOffset>
                </wp:positionV>
                <wp:extent cx="692150" cy="209550"/>
                <wp:effectExtent l="0" t="0" r="12700" b="1905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150" cy="2095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FFC3FD" id="Rectangle 30" o:spid="_x0000_s1026" style="position:absolute;margin-left:363.5pt;margin-top:203.5pt;width:54.5pt;height:16.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580BDAF" wp14:editId="16F9CF00">
                <wp:simplePos x="0" y="0"/>
                <wp:positionH relativeFrom="column">
                  <wp:posOffset>3225800</wp:posOffset>
                </wp:positionH>
                <wp:positionV relativeFrom="paragraph">
                  <wp:posOffset>711200</wp:posOffset>
                </wp:positionV>
                <wp:extent cx="692150" cy="209550"/>
                <wp:effectExtent l="0" t="0" r="12700" b="1905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150" cy="2095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36F701" id="Rectangle 29" o:spid="_x0000_s1026" style="position:absolute;margin-left:254pt;margin-top:56pt;width:54.5pt;height:16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" filled="f" strokecolor="red" strokeweight="1pt"/>
            </w:pict>
          </mc:Fallback>
        </mc:AlternateContent>
      </w:r>
      <w:r w:rsidR="00321EFB">
        <w:rPr>
          <w:noProof/>
        </w:rPr>
        <w:drawing>
          <wp:inline distT="0" distB="0" distL="0" distR="0" wp14:anchorId="1869567C" wp14:editId="3A39689B">
            <wp:extent cx="5943600" cy="2927350"/>
            <wp:effectExtent l="19050" t="19050" r="19050" b="2540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4937" b="7503"/>
                    <a:stretch/>
                  </pic:blipFill>
                  <pic:spPr bwMode="auto">
                    <a:xfrm>
                      <a:off x="0" y="0"/>
                      <a:ext cx="5943600" cy="2927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E01BE" w:rsidRDefault="006E01BE">
      <w:r>
        <w:rPr>
          <w:noProof/>
        </w:rPr>
        <w:drawing>
          <wp:inline distT="0" distB="0" distL="0" distR="0" wp14:anchorId="77ABF2B9" wp14:editId="4FA2242E">
            <wp:extent cx="5943600" cy="2946400"/>
            <wp:effectExtent l="19050" t="19050" r="19050" b="2540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3798" b="8072"/>
                    <a:stretch/>
                  </pic:blipFill>
                  <pic:spPr bwMode="auto">
                    <a:xfrm>
                      <a:off x="0" y="0"/>
                      <a:ext cx="5943600" cy="2946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311A4" w:rsidRDefault="00B311A4"/>
    <w:p w:rsidR="00B311A4" w:rsidRDefault="00B311A4"/>
    <w:p w:rsidR="00B311A4" w:rsidRDefault="00B311A4"/>
    <w:p w:rsidR="00B311A4" w:rsidRDefault="00B311A4"/>
    <w:p w:rsidR="00B311A4" w:rsidRDefault="00B311A4"/>
    <w:p w:rsidR="006E01BE" w:rsidRDefault="00B311A4">
      <w:r>
        <w:lastRenderedPageBreak/>
        <w:t xml:space="preserve">Repeat the fitting process with each model minimizing the RSS values by varying their </w:t>
      </w:r>
      <w:r w:rsidR="0051565E">
        <w:t xml:space="preserve">respective </w:t>
      </w:r>
      <w:r>
        <w:t>kinetic parameters.</w:t>
      </w:r>
    </w:p>
    <w:p w:rsidR="00B311A4" w:rsidRDefault="00B311A4">
      <w:r>
        <w:rPr>
          <w:noProof/>
        </w:rPr>
        <w:drawing>
          <wp:inline distT="0" distB="0" distL="0" distR="0" wp14:anchorId="3E035AF3" wp14:editId="5C4FE6AF">
            <wp:extent cx="6380896" cy="2901950"/>
            <wp:effectExtent l="19050" t="19050" r="20320" b="1270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27351" r="19658" b="7692"/>
                    <a:stretch/>
                  </pic:blipFill>
                  <pic:spPr bwMode="auto">
                    <a:xfrm>
                      <a:off x="0" y="0"/>
                      <a:ext cx="6386370" cy="2904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B311A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awsDQ0MbAwMjE0MzVR0lEKTi0uzszPAykwqgUAAvgsGCwAAAA="/>
  </w:docVars>
  <w:rsids>
    <w:rsidRoot w:val="00DA377B"/>
    <w:rsid w:val="00064A7D"/>
    <w:rsid w:val="00113705"/>
    <w:rsid w:val="00176C0B"/>
    <w:rsid w:val="00226EB0"/>
    <w:rsid w:val="0023181F"/>
    <w:rsid w:val="00321EFB"/>
    <w:rsid w:val="00322F5F"/>
    <w:rsid w:val="00351CBD"/>
    <w:rsid w:val="0051565E"/>
    <w:rsid w:val="0055499C"/>
    <w:rsid w:val="00581316"/>
    <w:rsid w:val="005E5FF6"/>
    <w:rsid w:val="006E01BE"/>
    <w:rsid w:val="007702A7"/>
    <w:rsid w:val="00941145"/>
    <w:rsid w:val="00961EEC"/>
    <w:rsid w:val="00A5090D"/>
    <w:rsid w:val="00B311A4"/>
    <w:rsid w:val="00D57895"/>
    <w:rsid w:val="00DA377B"/>
    <w:rsid w:val="00E37DA3"/>
    <w:rsid w:val="00E63041"/>
    <w:rsid w:val="00EE47AC"/>
    <w:rsid w:val="00F14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69AE855-F03F-4F56-BE2D-BD9298A094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6</TotalTime>
  <Pages>6</Pages>
  <Words>257</Words>
  <Characters>146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Walsh</dc:creator>
  <cp:keywords/>
  <dc:description/>
  <cp:lastModifiedBy>Ryan Walsh</cp:lastModifiedBy>
  <cp:revision>2</cp:revision>
  <dcterms:created xsi:type="dcterms:W3CDTF">2017-10-31T02:05:00Z</dcterms:created>
  <dcterms:modified xsi:type="dcterms:W3CDTF">2017-12-15T16:36:00Z</dcterms:modified>
</cp:coreProperties>
</file>